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3138f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1cc292d-d2cb-4c25-bbcc-83cbbd64bdd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4:57:45Z</dcterms:created>
  <dcterms:modified xsi:type="dcterms:W3CDTF">2023-06-10T14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